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9EE8C" w14:textId="4504F6DC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Course Code: </w:t>
      </w:r>
      <w:r w:rsidR="00B51E5A">
        <w:rPr>
          <w:rFonts w:ascii="Times New Roman" w:hAnsi="Times New Roman" w:cs="Times New Roman"/>
          <w:color w:val="000000" w:themeColor="text1"/>
        </w:rPr>
        <w:t>OMC100C</w:t>
      </w:r>
      <w:r w:rsidRPr="007F26B4">
        <w:rPr>
          <w:rFonts w:ascii="Times New Roman" w:hAnsi="Times New Roman" w:cs="Times New Roman"/>
          <w:color w:val="000000" w:themeColor="text1"/>
        </w:rPr>
        <w:t xml:space="preserve">                                                 Last Date of Submission: </w:t>
      </w:r>
      <w:r w:rsidR="00B51E5A">
        <w:rPr>
          <w:rFonts w:ascii="Times New Roman" w:hAnsi="Times New Roman" w:cs="Times New Roman"/>
          <w:color w:val="000000" w:themeColor="text1"/>
        </w:rPr>
        <w:t>31</w:t>
      </w:r>
      <w:r w:rsidR="009E626E">
        <w:rPr>
          <w:rFonts w:ascii="Times New Roman" w:hAnsi="Times New Roman" w:cs="Times New Roman"/>
          <w:color w:val="000000" w:themeColor="text1"/>
        </w:rPr>
        <w:t>.</w:t>
      </w:r>
      <w:r w:rsidR="00CD6B1D">
        <w:rPr>
          <w:rFonts w:ascii="Times New Roman" w:hAnsi="Times New Roman" w:cs="Times New Roman"/>
          <w:color w:val="000000" w:themeColor="text1"/>
        </w:rPr>
        <w:t>12</w:t>
      </w:r>
      <w:r w:rsidR="009E626E">
        <w:rPr>
          <w:rFonts w:ascii="Times New Roman" w:hAnsi="Times New Roman" w:cs="Times New Roman"/>
          <w:color w:val="000000" w:themeColor="text1"/>
        </w:rPr>
        <w:t>.2023</w:t>
      </w:r>
    </w:p>
    <w:p w14:paraId="7A49EE8D" w14:textId="063607CF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Course Title:  </w:t>
      </w:r>
      <w:r w:rsidR="00B51E5A">
        <w:rPr>
          <w:rFonts w:ascii="Times New Roman" w:hAnsi="Times New Roman" w:cs="Times New Roman"/>
          <w:color w:val="000000" w:themeColor="text1"/>
        </w:rPr>
        <w:t>Mathematical Foundation of Computer Science</w:t>
      </w:r>
      <w:r w:rsidRPr="007F26B4">
        <w:rPr>
          <w:rFonts w:ascii="Times New Roman" w:hAnsi="Times New Roman" w:cs="Times New Roman"/>
          <w:color w:val="000000" w:themeColor="text1"/>
        </w:rPr>
        <w:t xml:space="preserve">                                                                        Maximum Marks: 30 </w:t>
      </w:r>
    </w:p>
    <w:p w14:paraId="7A49EE8E" w14:textId="6EFB838B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Assignment No.: </w:t>
      </w:r>
      <w:r w:rsidR="00B13A5E" w:rsidRPr="007F26B4">
        <w:rPr>
          <w:rFonts w:ascii="Times New Roman" w:hAnsi="Times New Roman" w:cs="Times New Roman"/>
          <w:color w:val="000000" w:themeColor="text1"/>
        </w:rPr>
        <w:t xml:space="preserve">1   </w:t>
      </w:r>
      <w:r w:rsidRPr="007F26B4">
        <w:rPr>
          <w:rFonts w:ascii="Times New Roman" w:hAnsi="Times New Roman" w:cs="Times New Roman"/>
          <w:color w:val="000000" w:themeColor="text1"/>
        </w:rPr>
        <w:t xml:space="preserve">                                            </w:t>
      </w:r>
      <w:r w:rsidR="003E7082">
        <w:rPr>
          <w:rFonts w:ascii="Times New Roman" w:hAnsi="Times New Roman" w:cs="Times New Roman"/>
          <w:color w:val="000000" w:themeColor="text1"/>
        </w:rPr>
        <w:t xml:space="preserve">                   Session: </w:t>
      </w:r>
      <w:r w:rsidR="00CD6B1D">
        <w:rPr>
          <w:rFonts w:ascii="Times New Roman" w:hAnsi="Times New Roman" w:cs="Times New Roman"/>
          <w:color w:val="000000" w:themeColor="text1"/>
        </w:rPr>
        <w:t xml:space="preserve">July </w:t>
      </w:r>
      <w:r w:rsidR="003E7082">
        <w:rPr>
          <w:rFonts w:ascii="Times New Roman" w:hAnsi="Times New Roman" w:cs="Times New Roman"/>
          <w:color w:val="000000" w:themeColor="text1"/>
        </w:rPr>
        <w:t>2023</w:t>
      </w:r>
      <w:r w:rsidRPr="007F26B4">
        <w:rPr>
          <w:rFonts w:ascii="Times New Roman" w:hAnsi="Times New Roman" w:cs="Times New Roman"/>
          <w:color w:val="000000" w:themeColor="text1"/>
        </w:rPr>
        <w:t xml:space="preserve"> </w:t>
      </w:r>
    </w:p>
    <w:p w14:paraId="7A49EE8F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bCs/>
          <w:color w:val="000000" w:themeColor="text1"/>
        </w:rPr>
      </w:pPr>
    </w:p>
    <w:p w14:paraId="7A49EE90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bCs/>
          <w:color w:val="000000" w:themeColor="text1"/>
        </w:rPr>
        <w:t xml:space="preserve">Note: </w:t>
      </w:r>
    </w:p>
    <w:p w14:paraId="7A49EE91" w14:textId="77777777" w:rsidR="00192CE8" w:rsidRPr="007F26B4" w:rsidRDefault="00192CE8" w:rsidP="00192CE8">
      <w:pPr>
        <w:pStyle w:val="Default"/>
        <w:spacing w:after="145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1. The assignment will have two parts, A and B. Part A is of 10 MCQ-type Questions of 1 mark each. </w:t>
      </w:r>
    </w:p>
    <w:p w14:paraId="7A49EE92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2. Part B is of 20 Marks having 8 Descriptive Questions. Attempt any 5 out of 8. </w:t>
      </w:r>
    </w:p>
    <w:p w14:paraId="7A49EE93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7A49EE94" w14:textId="77777777" w:rsidR="00425A9B" w:rsidRPr="007F26B4" w:rsidRDefault="00192CE8" w:rsidP="00192CE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</w:pPr>
      <w:r w:rsidRPr="007F26B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  <w:t>Part-A                                                                                                               (10x1=10 Marks)</w:t>
      </w:r>
    </w:p>
    <w:p w14:paraId="7A49EE95" w14:textId="77777777" w:rsidR="00192CE8" w:rsidRPr="007F26B4" w:rsidRDefault="00192CE8" w:rsidP="00192CE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3"/>
        <w:gridCol w:w="7332"/>
        <w:gridCol w:w="941"/>
      </w:tblGrid>
      <w:tr w:rsidR="00930B88" w:rsidRPr="007F26B4" w14:paraId="7A49EE99" w14:textId="77777777" w:rsidTr="00192CE8">
        <w:tc>
          <w:tcPr>
            <w:tcW w:w="743" w:type="dxa"/>
          </w:tcPr>
          <w:p w14:paraId="7A49EE96" w14:textId="77777777" w:rsidR="00192CE8" w:rsidRPr="007F26B4" w:rsidRDefault="00192CE8" w:rsidP="002D72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.No</w:t>
            </w:r>
          </w:p>
        </w:tc>
        <w:tc>
          <w:tcPr>
            <w:tcW w:w="7332" w:type="dxa"/>
          </w:tcPr>
          <w:p w14:paraId="7A49EE97" w14:textId="77777777" w:rsidR="00192CE8" w:rsidRPr="007F26B4" w:rsidRDefault="00192CE8" w:rsidP="002D72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</w:t>
            </w:r>
          </w:p>
        </w:tc>
        <w:tc>
          <w:tcPr>
            <w:tcW w:w="941" w:type="dxa"/>
          </w:tcPr>
          <w:p w14:paraId="7A49EE98" w14:textId="77777777" w:rsidR="00192CE8" w:rsidRPr="007F26B4" w:rsidRDefault="00192CE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</w:tr>
      <w:tr w:rsidR="00930B88" w:rsidRPr="007F26B4" w14:paraId="7A49EEA1" w14:textId="77777777" w:rsidTr="00192CE8">
        <w:tc>
          <w:tcPr>
            <w:tcW w:w="743" w:type="dxa"/>
          </w:tcPr>
          <w:p w14:paraId="7A49EE9A" w14:textId="77777777" w:rsidR="00192CE8" w:rsidRPr="007F26B4" w:rsidRDefault="00192CE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  <w:p w14:paraId="7A49EE9B" w14:textId="77777777" w:rsidR="00B32448" w:rsidRPr="007F26B4" w:rsidRDefault="00B3244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32" w:type="dxa"/>
          </w:tcPr>
          <w:p w14:paraId="7A49EE9C" w14:textId="77777777" w:rsidR="00930B88" w:rsidRPr="007F26B4" w:rsidRDefault="00C308CB" w:rsidP="00930B8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f x is a set and the set contains an integer which is neither positive nor negative then the set x is ____________.</w:t>
            </w:r>
          </w:p>
          <w:p w14:paraId="7A49EE9D" w14:textId="77777777" w:rsidR="00930B88" w:rsidRPr="007F26B4" w:rsidRDefault="00930B88" w:rsidP="00930B88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</w:t>
            </w:r>
            <w:r w:rsidR="00E328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r w:rsidR="00C308CB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et is Empty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    b)</w:t>
            </w:r>
            <w:r w:rsidR="00E328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r w:rsidR="00C308CB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et is Non-empty</w:t>
            </w:r>
          </w:p>
          <w:p w14:paraId="7A49EE9E" w14:textId="77777777" w:rsidR="00C308CB" w:rsidRPr="00C308CB" w:rsidRDefault="007F26B4" w:rsidP="00930B88">
            <w:pPr>
              <w:shd w:val="clear" w:color="auto" w:fill="FFFFFF"/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Set</w:t>
            </w:r>
            <w:r w:rsidR="00C308CB" w:rsidRPr="00C308C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is Finite.</w:t>
            </w:r>
            <w:r w:rsidR="00930B88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   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</w:t>
            </w:r>
            <w:r w:rsidR="00E328B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r w:rsidR="00C308CB" w:rsidRPr="00C308C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et is both Non- empty and Finite.</w:t>
            </w:r>
          </w:p>
          <w:p w14:paraId="7A49EE9F" w14:textId="77777777" w:rsidR="00C308CB" w:rsidRPr="007F26B4" w:rsidRDefault="00C308CB" w:rsidP="009E74C8">
            <w:pPr>
              <w:spacing w:before="100" w:beforeAutospacing="1" w:after="100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41" w:type="dxa"/>
          </w:tcPr>
          <w:p w14:paraId="7A49EEA0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A8" w14:textId="77777777" w:rsidTr="00192CE8">
        <w:tc>
          <w:tcPr>
            <w:tcW w:w="743" w:type="dxa"/>
          </w:tcPr>
          <w:p w14:paraId="7A49EEA2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332" w:type="dxa"/>
          </w:tcPr>
          <w:p w14:paraId="12BF1600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f a relation R has the property that for every (a, b) in R, (b, a) is also in R, what type of relation is R?</w:t>
            </w:r>
          </w:p>
          <w:p w14:paraId="47BBAAE2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Reflexive</w:t>
            </w:r>
          </w:p>
          <w:p w14:paraId="05977260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Symmetric</w:t>
            </w:r>
          </w:p>
          <w:p w14:paraId="1E0B9149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Transitive</w:t>
            </w:r>
          </w:p>
          <w:p w14:paraId="7A49EEA6" w14:textId="3CD17124" w:rsidR="00B13A5E" w:rsidRPr="007F26B4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Antisymmetric</w:t>
            </w:r>
          </w:p>
        </w:tc>
        <w:tc>
          <w:tcPr>
            <w:tcW w:w="941" w:type="dxa"/>
          </w:tcPr>
          <w:p w14:paraId="7A49EEA7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AF" w14:textId="77777777" w:rsidTr="00192CE8">
        <w:tc>
          <w:tcPr>
            <w:tcW w:w="743" w:type="dxa"/>
          </w:tcPr>
          <w:p w14:paraId="7A49EEA9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332" w:type="dxa"/>
          </w:tcPr>
          <w:p w14:paraId="5D175EFA" w14:textId="77777777" w:rsidR="003D6101" w:rsidRPr="003D6101" w:rsidRDefault="003D6101" w:rsidP="003D610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3D61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What is a partial order relation?</w:t>
            </w:r>
          </w:p>
          <w:p w14:paraId="64A376A8" w14:textId="77777777" w:rsidR="003D6101" w:rsidRPr="003D6101" w:rsidRDefault="003D6101" w:rsidP="003D610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3D61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. Any relation with more than two elements</w:t>
            </w:r>
          </w:p>
          <w:p w14:paraId="6E0C0310" w14:textId="77777777" w:rsidR="003D6101" w:rsidRPr="003D6101" w:rsidRDefault="003D6101" w:rsidP="003D610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3D61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. A relation that is neither symmetric nor antisymmetric</w:t>
            </w:r>
          </w:p>
          <w:p w14:paraId="5DDE7C90" w14:textId="77777777" w:rsidR="003D6101" w:rsidRPr="003D6101" w:rsidRDefault="003D6101" w:rsidP="003D6101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3D61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. A relation that is reflexive, antisymmetric, and transitive</w:t>
            </w:r>
          </w:p>
          <w:p w14:paraId="7A49EEAD" w14:textId="3B5D94FA" w:rsidR="00192CE8" w:rsidRPr="007F26B4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D610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. A relation with only one element</w:t>
            </w:r>
          </w:p>
        </w:tc>
        <w:tc>
          <w:tcPr>
            <w:tcW w:w="941" w:type="dxa"/>
          </w:tcPr>
          <w:p w14:paraId="7A49EEAE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B6" w14:textId="77777777" w:rsidTr="00192CE8">
        <w:tc>
          <w:tcPr>
            <w:tcW w:w="743" w:type="dxa"/>
          </w:tcPr>
          <w:p w14:paraId="7A49EEB0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332" w:type="dxa"/>
          </w:tcPr>
          <w:p w14:paraId="7A49EEB1" w14:textId="77777777" w:rsidR="00055A5C" w:rsidRPr="007F26B4" w:rsidRDefault="00055A5C" w:rsidP="00055A5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In the principle of mathematical induction, </w:t>
            </w:r>
            <w:r w:rsidR="004B672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find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which of the following steps is mandatory?</w:t>
            </w:r>
          </w:p>
          <w:p w14:paraId="7A49EEB2" w14:textId="77777777" w:rsidR="00055A5C" w:rsidRPr="007F26B4" w:rsidRDefault="00055A5C" w:rsidP="00055A5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a) induction hypothesis </w:t>
            </w:r>
            <w:r w:rsidR="0042571D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                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inductive reference</w:t>
            </w:r>
          </w:p>
          <w:p w14:paraId="7A49EEB3" w14:textId="77777777" w:rsidR="00055A5C" w:rsidRPr="007F26B4" w:rsidRDefault="00055A5C" w:rsidP="00055A5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c) induction set assumption </w:t>
            </w:r>
            <w:r w:rsidR="0042571D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         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minimal set representation</w:t>
            </w:r>
          </w:p>
          <w:p w14:paraId="7A49EEB4" w14:textId="77777777" w:rsidR="00192CE8" w:rsidRPr="007F26B4" w:rsidRDefault="00192CE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41" w:type="dxa"/>
          </w:tcPr>
          <w:p w14:paraId="7A49EEB5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BD" w14:textId="77777777" w:rsidTr="00192CE8">
        <w:tc>
          <w:tcPr>
            <w:tcW w:w="743" w:type="dxa"/>
          </w:tcPr>
          <w:p w14:paraId="7A49EEB7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332" w:type="dxa"/>
          </w:tcPr>
          <w:p w14:paraId="7A49EEB8" w14:textId="77777777" w:rsidR="00055A5C" w:rsidRPr="007F26B4" w:rsidRDefault="00055A5C" w:rsidP="00055A5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According to principle of mathematical </w:t>
            </w:r>
            <w:r w:rsidR="005E030E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induction, if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lang w:eastAsia="en-IN"/>
                </w:rPr>
                <m:t>P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lang w:eastAsia="en-IN"/>
                    </w:rPr>
                    <m:t>k+1</m:t>
                  </m:r>
                </m:e>
              </m:d>
              <m:r>
                <w:rPr>
                  <w:rFonts w:ascii="Cambria Math" w:eastAsia="Times New Roman" w:hAnsi="Cambria Math" w:cs="Times New Roman"/>
                  <w:color w:val="000000" w:themeColor="text1"/>
                  <w:lang w:eastAsia="en-IN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lang w:eastAsia="en-IN"/>
                    </w:rPr>
                    <m:t>m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lang w:eastAsia="en-IN"/>
                    </w:rPr>
                    <m:t>k+1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0000" w:themeColor="text1"/>
                  <w:lang w:eastAsia="en-IN"/>
                </w:rPr>
                <m:t>+5</m:t>
              </m:r>
            </m:oMath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is true then _____ must be true.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position w:val="-63"/>
                <w:sz w:val="24"/>
                <w:szCs w:val="24"/>
                <w:lang w:eastAsia="en-IN"/>
              </w:rPr>
              <w:t xml:space="preserve"> </w:t>
            </w:r>
          </w:p>
          <w:p w14:paraId="7A49EEB9" w14:textId="77777777" w:rsidR="00055A5C" w:rsidRPr="007F26B4" w:rsidRDefault="00055A5C" w:rsidP="00055A5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position w:val="-63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a)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>P(k) = 3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m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k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0000" w:themeColor="text1"/>
                  <w:position w:val="27"/>
                  <w:sz w:val="24"/>
                  <w:szCs w:val="24"/>
                  <w:lang w:eastAsia="en-IN"/>
                </w:rPr>
                <m:t>)</m:t>
              </m:r>
            </m:oMath>
            <w:r w:rsidRPr="007F26B4">
              <w:rPr>
                <w:rFonts w:ascii="Times New Roman" w:eastAsia="Times New Roman" w:hAnsi="Times New Roman" w:cs="Times New Roman"/>
                <w:color w:val="000000" w:themeColor="text1"/>
                <w:position w:val="27"/>
                <w:sz w:val="24"/>
                <w:szCs w:val="24"/>
                <w:lang w:eastAsia="en-IN"/>
              </w:rPr>
              <w:t xml:space="preserve">   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r w:rsidR="005E030E"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   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b)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 xml:space="preserve"> P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k</m:t>
                  </m:r>
                </m:e>
              </m:d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 xml:space="preserve">= 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m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k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>+5</m:t>
              </m:r>
            </m:oMath>
            <w:r w:rsidRPr="007F26B4">
              <w:rPr>
                <w:rFonts w:ascii="Times New Roman" w:eastAsia="Times New Roman" w:hAnsi="Times New Roman" w:cs="Times New Roman"/>
                <w:color w:val="000000" w:themeColor="text1"/>
                <w:position w:val="-63"/>
                <w:sz w:val="24"/>
                <w:szCs w:val="24"/>
                <w:lang w:eastAsia="en-IN"/>
              </w:rPr>
              <w:t xml:space="preserve"> </w:t>
            </w:r>
          </w:p>
          <w:p w14:paraId="7A49EEBA" w14:textId="77777777" w:rsidR="00055A5C" w:rsidRPr="007F26B4" w:rsidRDefault="005E030E" w:rsidP="00055A5C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c)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 xml:space="preserve">P(k) = 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m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k+2</m:t>
                  </m:r>
                </m:sup>
              </m:sSup>
            </m:oMath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         </w:t>
            </w:r>
            <w:r w:rsidR="00055A5C" w:rsidRPr="007F26B4">
              <w:rPr>
                <w:rFonts w:ascii="Times New Roman" w:eastAsia="Times New Roman" w:hAnsi="Times New Roman" w:cs="Times New Roman"/>
                <w:color w:val="000000" w:themeColor="text1"/>
                <w:position w:val="-63"/>
                <w:sz w:val="24"/>
                <w:szCs w:val="24"/>
                <w:lang w:eastAsia="en-IN"/>
              </w:rPr>
              <w:t xml:space="preserve"> </w:t>
            </w:r>
            <w:r w:rsidRPr="007F26B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 xml:space="preserve">d)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 xml:space="preserve">P(k) = 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m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k</m:t>
                  </m:r>
                </m:sup>
              </m:sSup>
            </m:oMath>
          </w:p>
          <w:p w14:paraId="7A49EEBB" w14:textId="77777777" w:rsidR="00192CE8" w:rsidRPr="007F26B4" w:rsidRDefault="00192CE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41" w:type="dxa"/>
          </w:tcPr>
          <w:p w14:paraId="7A49EEBC" w14:textId="77777777" w:rsidR="00192CE8" w:rsidRPr="007F26B4" w:rsidRDefault="00ED6432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C1" w14:textId="77777777" w:rsidTr="004B6723">
        <w:trPr>
          <w:trHeight w:val="1095"/>
        </w:trPr>
        <w:tc>
          <w:tcPr>
            <w:tcW w:w="743" w:type="dxa"/>
          </w:tcPr>
          <w:p w14:paraId="7A49EEBE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332" w:type="dxa"/>
          </w:tcPr>
          <w:p w14:paraId="7A49EEBF" w14:textId="77777777" w:rsidR="00192CE8" w:rsidRPr="007F26B4" w:rsidRDefault="007D6AEE" w:rsidP="007D6AE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f {1</w:t>
            </w:r>
            <w:r w:rsidR="00930B88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3, 5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} and B = {1</w:t>
            </w:r>
            <w:r w:rsidR="00930B88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3, 5, 7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} then A is a …. subset of B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) smaller                        B) proper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C) improper                     D) normal </w:t>
            </w:r>
          </w:p>
        </w:tc>
        <w:tc>
          <w:tcPr>
            <w:tcW w:w="941" w:type="dxa"/>
          </w:tcPr>
          <w:p w14:paraId="7A49EEC0" w14:textId="77777777" w:rsidR="00192CE8" w:rsidRPr="007F26B4" w:rsidRDefault="00ED6432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C5" w14:textId="77777777" w:rsidTr="00192CE8">
        <w:tc>
          <w:tcPr>
            <w:tcW w:w="743" w:type="dxa"/>
          </w:tcPr>
          <w:p w14:paraId="7A49EEC2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7332" w:type="dxa"/>
          </w:tcPr>
          <w:p w14:paraId="7A49EEC3" w14:textId="77777777" w:rsidR="00192CE8" w:rsidRPr="007F26B4" w:rsidRDefault="007D6AEE" w:rsidP="00E53CC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A----------- is a set S with a relation R on it which is reflexive, anti-symmetric, and transitive.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) equivalent set</w:t>
            </w:r>
            <w:r w:rsidR="00E53CCB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         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) ordered set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C) implicit set</w:t>
            </w:r>
            <w:r w:rsidR="00E53CCB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             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) Partially ordered set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</w:p>
        </w:tc>
        <w:tc>
          <w:tcPr>
            <w:tcW w:w="941" w:type="dxa"/>
          </w:tcPr>
          <w:p w14:paraId="7A49EEC4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1</w:t>
            </w:r>
          </w:p>
        </w:tc>
      </w:tr>
      <w:tr w:rsidR="00930B88" w:rsidRPr="007F26B4" w14:paraId="7A49EEC9" w14:textId="77777777" w:rsidTr="00192CE8">
        <w:tc>
          <w:tcPr>
            <w:tcW w:w="743" w:type="dxa"/>
          </w:tcPr>
          <w:p w14:paraId="7A49EEC6" w14:textId="77777777" w:rsidR="002D72A6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332" w:type="dxa"/>
          </w:tcPr>
          <w:p w14:paraId="12D088A4" w14:textId="77777777" w:rsidR="003D6101" w:rsidRPr="003D6101" w:rsidRDefault="007D6AEE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 w:rsidR="003D6101"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f every element in the domain is mapped to a unique element in the codomain, the function is said to be:</w:t>
            </w:r>
          </w:p>
          <w:p w14:paraId="6516A78F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One-to-one</w:t>
            </w:r>
          </w:p>
          <w:p w14:paraId="31270AB1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Onto</w:t>
            </w:r>
          </w:p>
          <w:p w14:paraId="41D1F7CD" w14:textId="77777777" w:rsidR="003D6101" w:rsidRPr="003D6101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Invertible</w:t>
            </w:r>
          </w:p>
          <w:p w14:paraId="7A49EEC7" w14:textId="7ED9C836" w:rsidR="002D72A6" w:rsidRPr="007F26B4" w:rsidRDefault="003D6101" w:rsidP="003D610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D610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Surjective</w:t>
            </w:r>
          </w:p>
        </w:tc>
        <w:tc>
          <w:tcPr>
            <w:tcW w:w="941" w:type="dxa"/>
          </w:tcPr>
          <w:p w14:paraId="7A49EEC8" w14:textId="77777777" w:rsidR="002D72A6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CD" w14:textId="77777777" w:rsidTr="00192CE8">
        <w:tc>
          <w:tcPr>
            <w:tcW w:w="743" w:type="dxa"/>
          </w:tcPr>
          <w:p w14:paraId="7A49EECA" w14:textId="77777777" w:rsidR="002D72A6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332" w:type="dxa"/>
          </w:tcPr>
          <w:p w14:paraId="2F928E9A" w14:textId="77777777" w:rsidR="002C2C4D" w:rsidRPr="002C2C4D" w:rsidRDefault="002C2C4D" w:rsidP="002C2C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C2C4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Which function is often used to round down a real number to the nearest integer?</w:t>
            </w:r>
          </w:p>
          <w:p w14:paraId="247580CA" w14:textId="77777777" w:rsidR="002C2C4D" w:rsidRPr="002C2C4D" w:rsidRDefault="002C2C4D" w:rsidP="002C2C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C2C4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Floor function</w:t>
            </w:r>
          </w:p>
          <w:p w14:paraId="4ADA8CDD" w14:textId="77777777" w:rsidR="002C2C4D" w:rsidRPr="002C2C4D" w:rsidRDefault="002C2C4D" w:rsidP="002C2C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C2C4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Ceiling function</w:t>
            </w:r>
          </w:p>
          <w:p w14:paraId="3D5ADF10" w14:textId="77777777" w:rsidR="002C2C4D" w:rsidRPr="002C2C4D" w:rsidRDefault="002C2C4D" w:rsidP="002C2C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2C2C4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Ackermann's function</w:t>
            </w:r>
          </w:p>
          <w:p w14:paraId="7A49EECB" w14:textId="622C4E6A" w:rsidR="002D72A6" w:rsidRPr="007F26B4" w:rsidRDefault="002C2C4D" w:rsidP="002C2C4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C2C4D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Mod function</w:t>
            </w:r>
          </w:p>
        </w:tc>
        <w:tc>
          <w:tcPr>
            <w:tcW w:w="941" w:type="dxa"/>
          </w:tcPr>
          <w:p w14:paraId="7A49EECC" w14:textId="77777777" w:rsidR="002D72A6" w:rsidRPr="007F26B4" w:rsidRDefault="00907E91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D1" w14:textId="77777777" w:rsidTr="00192CE8">
        <w:tc>
          <w:tcPr>
            <w:tcW w:w="743" w:type="dxa"/>
          </w:tcPr>
          <w:p w14:paraId="7A49EECE" w14:textId="77777777" w:rsidR="002D72A6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7332" w:type="dxa"/>
          </w:tcPr>
          <w:p w14:paraId="7A49EECF" w14:textId="77777777" w:rsidR="002D72A6" w:rsidRPr="007F26B4" w:rsidRDefault="00E53CCB" w:rsidP="00E53CCB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function f: A → B is</w:t>
            </w:r>
            <w:r w:rsidR="0069441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said to be …….. </w:t>
            </w:r>
            <w:r w:rsidR="00B1707F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f</w:t>
            </w:r>
            <w:r w:rsidR="0069441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for every y in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 ther</w:t>
            </w:r>
            <w:r w:rsidR="0069441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e exists at least one element  x in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such that f(x) = y.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) surjective</w:t>
            </w:r>
            <w:r w:rsidR="0069441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                       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B) bijective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C) injective    </w:t>
            </w:r>
            <w:r w:rsidR="0069441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                       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) Automorphism</w:t>
            </w:r>
          </w:p>
        </w:tc>
        <w:tc>
          <w:tcPr>
            <w:tcW w:w="941" w:type="dxa"/>
          </w:tcPr>
          <w:p w14:paraId="7A49EED0" w14:textId="77777777" w:rsidR="002D72A6" w:rsidRPr="007F26B4" w:rsidRDefault="00907E91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</w:tbl>
    <w:p w14:paraId="7A49EED2" w14:textId="77777777" w:rsidR="00192CE8" w:rsidRPr="007F26B4" w:rsidRDefault="00192CE8" w:rsidP="00192C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49EED3" w14:textId="77777777" w:rsidR="002D72A6" w:rsidRPr="007F26B4" w:rsidRDefault="002D72A6" w:rsidP="002D72A6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</w:pPr>
      <w:r w:rsidRPr="007F26B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  <w:t>Part-B                                                                                                              (5x4=20 Marks)</w:t>
      </w:r>
    </w:p>
    <w:p w14:paraId="7A49EED4" w14:textId="77777777" w:rsidR="002D72A6" w:rsidRPr="007F26B4" w:rsidRDefault="002D72A6" w:rsidP="00192C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43"/>
        <w:gridCol w:w="7866"/>
        <w:gridCol w:w="670"/>
      </w:tblGrid>
      <w:tr w:rsidR="00930B88" w:rsidRPr="007F26B4" w14:paraId="7A49EED8" w14:textId="77777777" w:rsidTr="006F17B2">
        <w:tc>
          <w:tcPr>
            <w:tcW w:w="727" w:type="dxa"/>
          </w:tcPr>
          <w:p w14:paraId="7A49EED5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.No</w:t>
            </w:r>
            <w:proofErr w:type="spellEnd"/>
            <w:proofErr w:type="gramEnd"/>
          </w:p>
        </w:tc>
        <w:tc>
          <w:tcPr>
            <w:tcW w:w="7633" w:type="dxa"/>
          </w:tcPr>
          <w:p w14:paraId="7A49EED6" w14:textId="77777777" w:rsidR="002D72A6" w:rsidRPr="007F26B4" w:rsidRDefault="002D72A6" w:rsidP="00907E9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</w:t>
            </w:r>
          </w:p>
        </w:tc>
        <w:tc>
          <w:tcPr>
            <w:tcW w:w="849" w:type="dxa"/>
          </w:tcPr>
          <w:p w14:paraId="7A49EED7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</w:tr>
      <w:tr w:rsidR="00930B88" w:rsidRPr="007F26B4" w14:paraId="7A49EEDD" w14:textId="77777777" w:rsidTr="006F17B2">
        <w:trPr>
          <w:trHeight w:val="2459"/>
        </w:trPr>
        <w:tc>
          <w:tcPr>
            <w:tcW w:w="727" w:type="dxa"/>
          </w:tcPr>
          <w:p w14:paraId="7A49EED9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  <w:p w14:paraId="7A49EEDA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633" w:type="dxa"/>
          </w:tcPr>
          <w:p w14:paraId="7A49EEDB" w14:textId="77777777" w:rsidR="002D72A6" w:rsidRPr="007F26B4" w:rsidRDefault="00237811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etermine whether the relation </w:t>
            </w:r>
            <w:r w:rsidRPr="007F26B4">
              <w:rPr>
                <w:rStyle w:val="mi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R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on the set of all Web pages is reflexive, symmetric, antisymmetric, and/or transitive, wher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(</w:t>
            </w:r>
            <w:proofErr w:type="spellStart"/>
            <w:proofErr w:type="gramStart"/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a,b</w:t>
            </w:r>
            <w:proofErr w:type="spellEnd"/>
            <w:proofErr w:type="gramEnd"/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)</w:t>
            </w:r>
            <w:r w:rsidRPr="007F26B4">
              <w:rPr>
                <w:rStyle w:val="mjxassistivemathml"/>
                <w:rFonts w:ascii="Cambria Math" w:hAnsi="Cambria Math" w:cs="Cambria Math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∈</w:t>
            </w:r>
            <w:r w:rsidR="006770D0"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R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if and only if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) everyone who has visited Web pag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a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has also visited Web page </w:t>
            </w:r>
            <w:r w:rsidRPr="007F26B4">
              <w:rPr>
                <w:rStyle w:val="mi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b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.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) There are no common links found on both Web pag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a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and Web page </w:t>
            </w:r>
            <w:r w:rsidR="00930B88"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b</w:t>
            </w:r>
            <w:r w:rsidR="00930B88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) There is at least one common link on Web pag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a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and Web pag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b.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br/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) There is a Web page that includes links to both Web pag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a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 and Web page </w:t>
            </w:r>
            <w:r w:rsidRPr="007F26B4">
              <w:rPr>
                <w:rStyle w:val="mjxassistivemathml"/>
                <w:rFonts w:ascii="Times New Roman" w:hAnsi="Times New Roman" w:cs="Times New Roman"/>
                <w:color w:val="000000" w:themeColor="text1"/>
                <w:sz w:val="24"/>
                <w:szCs w:val="24"/>
                <w:bdr w:val="none" w:sz="0" w:space="0" w:color="auto" w:frame="1"/>
                <w:shd w:val="clear" w:color="auto" w:fill="FFFFFF"/>
              </w:rPr>
              <w:t>b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.</w:t>
            </w:r>
          </w:p>
        </w:tc>
        <w:tc>
          <w:tcPr>
            <w:tcW w:w="849" w:type="dxa"/>
          </w:tcPr>
          <w:p w14:paraId="7A49EEDC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5</w:t>
            </w:r>
          </w:p>
        </w:tc>
      </w:tr>
      <w:tr w:rsidR="00930B88" w:rsidRPr="007F26B4" w14:paraId="7A49EEE1" w14:textId="77777777" w:rsidTr="006F17B2">
        <w:trPr>
          <w:trHeight w:val="325"/>
        </w:trPr>
        <w:tc>
          <w:tcPr>
            <w:tcW w:w="727" w:type="dxa"/>
          </w:tcPr>
          <w:p w14:paraId="7A49EEDE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633" w:type="dxa"/>
          </w:tcPr>
          <w:p w14:paraId="7A49EEDF" w14:textId="3A68FECB" w:rsidR="002D72A6" w:rsidRPr="007F26B4" w:rsidRDefault="006F17B2" w:rsidP="002D455D">
            <w:pPr>
              <w:pStyle w:val="NormalWeb"/>
              <w:shd w:val="clear" w:color="auto" w:fill="FFFFFF"/>
              <w:spacing w:before="0" w:after="0"/>
              <w:outlineLvl w:val="1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69038787" wp14:editId="47733623">
                  <wp:extent cx="4848225" cy="2095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822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D455D" w:rsidRPr="007F26B4">
              <w:rPr>
                <w:color w:val="000000" w:themeColor="text1"/>
                <w:kern w:val="36"/>
              </w:rPr>
              <w:br/>
            </w:r>
          </w:p>
        </w:tc>
        <w:tc>
          <w:tcPr>
            <w:tcW w:w="849" w:type="dxa"/>
          </w:tcPr>
          <w:p w14:paraId="7A49EEE0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E5" w14:textId="77777777" w:rsidTr="006F17B2">
        <w:trPr>
          <w:trHeight w:val="1273"/>
        </w:trPr>
        <w:tc>
          <w:tcPr>
            <w:tcW w:w="727" w:type="dxa"/>
          </w:tcPr>
          <w:p w14:paraId="7A49EEE2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633" w:type="dxa"/>
          </w:tcPr>
          <w:p w14:paraId="7A49EEE3" w14:textId="77777777" w:rsidR="002D72A6" w:rsidRPr="007F26B4" w:rsidRDefault="007F26B4" w:rsidP="002D455D">
            <w:pPr>
              <w:pStyle w:val="NormalWeb"/>
              <w:shd w:val="clear" w:color="auto" w:fill="FFFFFF"/>
              <w:spacing w:before="0" w:after="0"/>
              <w:outlineLvl w:val="1"/>
              <w:rPr>
                <w:color w:val="000000" w:themeColor="text1"/>
              </w:rPr>
            </w:pPr>
            <w:r w:rsidRPr="007F26B4">
              <w:rPr>
                <w:color w:val="000000"/>
                <w:shd w:val="clear" w:color="auto" w:fill="FFFFFF"/>
              </w:rPr>
              <w:t>Write</w:t>
            </w:r>
            <w:r w:rsidRPr="007F26B4">
              <w:rPr>
                <w:color w:val="000000" w:themeColor="text1"/>
                <w:kern w:val="36"/>
              </w:rPr>
              <w:t xml:space="preserve"> </w:t>
            </w:r>
            <w:r w:rsidR="002D455D" w:rsidRPr="007F26B4">
              <w:rPr>
                <w:color w:val="000000" w:themeColor="text1"/>
                <w:kern w:val="36"/>
              </w:rPr>
              <w:t>set builder notation to give a description of each of these sets.</w:t>
            </w:r>
            <w:r w:rsidR="002D455D" w:rsidRPr="007F26B4">
              <w:rPr>
                <w:color w:val="000000" w:themeColor="text1"/>
                <w:kern w:val="36"/>
              </w:rPr>
              <w:br/>
              <w:t>a) 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{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0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3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6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9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12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}</w:t>
            </w:r>
            <w:r w:rsidR="002D455D" w:rsidRPr="007F26B4">
              <w:rPr>
                <w:color w:val="000000" w:themeColor="text1"/>
                <w:kern w:val="36"/>
              </w:rPr>
              <w:br/>
              <w:t>b) 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{−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3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−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2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−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1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0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1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2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n"/>
                <w:color w:val="000000" w:themeColor="text1"/>
                <w:kern w:val="36"/>
                <w:bdr w:val="none" w:sz="0" w:space="0" w:color="auto" w:frame="1"/>
              </w:rPr>
              <w:t>3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}</w:t>
            </w:r>
            <w:r w:rsidR="002D455D" w:rsidRPr="007F26B4">
              <w:rPr>
                <w:color w:val="000000" w:themeColor="text1"/>
                <w:kern w:val="36"/>
              </w:rPr>
              <w:br/>
              <w:t>c) 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{</w:t>
            </w:r>
            <w:r w:rsidR="002D455D" w:rsidRPr="007F26B4">
              <w:rPr>
                <w:rStyle w:val="mi"/>
                <w:color w:val="000000" w:themeColor="text1"/>
                <w:kern w:val="36"/>
                <w:bdr w:val="none" w:sz="0" w:space="0" w:color="auto" w:frame="1"/>
              </w:rPr>
              <w:t>m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i"/>
                <w:color w:val="000000" w:themeColor="text1"/>
                <w:kern w:val="36"/>
                <w:bdr w:val="none" w:sz="0" w:space="0" w:color="auto" w:frame="1"/>
              </w:rPr>
              <w:t>n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i"/>
                <w:color w:val="000000" w:themeColor="text1"/>
                <w:kern w:val="36"/>
                <w:bdr w:val="none" w:sz="0" w:space="0" w:color="auto" w:frame="1"/>
              </w:rPr>
              <w:t>o</w:t>
            </w:r>
            <w:r w:rsidR="002D455D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,</w:t>
            </w:r>
            <w:r w:rsidR="002D455D" w:rsidRPr="007F26B4">
              <w:rPr>
                <w:rStyle w:val="mi"/>
                <w:color w:val="000000" w:themeColor="text1"/>
                <w:kern w:val="36"/>
                <w:bdr w:val="none" w:sz="0" w:space="0" w:color="auto" w:frame="1"/>
              </w:rPr>
              <w:t>p</w:t>
            </w:r>
            <w:r w:rsidR="00C20CC2" w:rsidRPr="007F26B4">
              <w:rPr>
                <w:rStyle w:val="mo"/>
                <w:color w:val="000000" w:themeColor="text1"/>
                <w:kern w:val="36"/>
                <w:bdr w:val="none" w:sz="0" w:space="0" w:color="auto" w:frame="1"/>
              </w:rPr>
              <w:t>}</w:t>
            </w:r>
          </w:p>
        </w:tc>
        <w:tc>
          <w:tcPr>
            <w:tcW w:w="849" w:type="dxa"/>
          </w:tcPr>
          <w:p w14:paraId="7A49EEE4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E9" w14:textId="77777777" w:rsidTr="006F17B2">
        <w:tc>
          <w:tcPr>
            <w:tcW w:w="727" w:type="dxa"/>
          </w:tcPr>
          <w:p w14:paraId="7A49EEE6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633" w:type="dxa"/>
          </w:tcPr>
          <w:p w14:paraId="7A49EEE7" w14:textId="77777777" w:rsidR="002D72A6" w:rsidRPr="007F26B4" w:rsidRDefault="00AF1D70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Let X= {1</w:t>
            </w:r>
            <w:r w:rsidR="0061474C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2, 3, 4</w:t>
            </w:r>
            <w:r w:rsidR="007F26B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5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} and relation R</w:t>
            </w:r>
            <w:r w:rsidR="007F26B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= {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x</w:t>
            </w:r>
            <w:r w:rsidR="0061474C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y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/x&gt;y}.</w:t>
            </w:r>
            <w:r w:rsidR="007F26B4" w:rsidRPr="007F26B4">
              <w:rPr>
                <w:rFonts w:ascii="Times New Roman" w:hAnsi="Times New Roman" w:cs="Times New Roman"/>
                <w:color w:val="000000" w:themeColor="text1"/>
                <w:kern w:val="36"/>
                <w:sz w:val="24"/>
                <w:szCs w:val="24"/>
              </w:rPr>
              <w:t xml:space="preserve"> Construct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graph of ‘R’ and also give its matrix.</w:t>
            </w:r>
          </w:p>
        </w:tc>
        <w:tc>
          <w:tcPr>
            <w:tcW w:w="849" w:type="dxa"/>
          </w:tcPr>
          <w:p w14:paraId="7A49EEE8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ED" w14:textId="77777777" w:rsidTr="006F17B2">
        <w:tc>
          <w:tcPr>
            <w:tcW w:w="727" w:type="dxa"/>
          </w:tcPr>
          <w:p w14:paraId="7A49EEEA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633" w:type="dxa"/>
          </w:tcPr>
          <w:p w14:paraId="7A49EEEB" w14:textId="77777777" w:rsidR="002D72A6" w:rsidRPr="007F26B4" w:rsidRDefault="00E439FD" w:rsidP="00E439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Use Mathematical Induction to show that 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1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sup>
              </m:sSup>
            </m:oMath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+ 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sup>
              </m:sSup>
            </m:oMath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+ </w:t>
            </w:r>
            <w:r w:rsidRPr="007F26B4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⋯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+ 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n</m:t>
                  </m:r>
                </m:sup>
              </m:sSup>
            </m:oMath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= 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n+1</m:t>
                  </m:r>
                </m:sup>
              </m:sSup>
            </m:oMath>
            <w:r w:rsidR="0018258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1</w:t>
            </w:r>
          </w:p>
        </w:tc>
        <w:tc>
          <w:tcPr>
            <w:tcW w:w="849" w:type="dxa"/>
          </w:tcPr>
          <w:p w14:paraId="7A49EEEC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F1" w14:textId="77777777" w:rsidTr="006F17B2">
        <w:tc>
          <w:tcPr>
            <w:tcW w:w="727" w:type="dxa"/>
          </w:tcPr>
          <w:p w14:paraId="7A49EEEE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633" w:type="dxa"/>
          </w:tcPr>
          <w:p w14:paraId="7A49EEEF" w14:textId="77777777" w:rsidR="002D72A6" w:rsidRPr="007F26B4" w:rsidRDefault="00E439FD" w:rsidP="004B67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rite the Procedure for Euclidean algorithm to </w:t>
            </w:r>
            <w:r w:rsidR="004B6723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lculate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gcd of two numbers.</w:t>
            </w:r>
          </w:p>
        </w:tc>
        <w:tc>
          <w:tcPr>
            <w:tcW w:w="849" w:type="dxa"/>
          </w:tcPr>
          <w:p w14:paraId="7A49EEF0" w14:textId="77777777" w:rsidR="002D72A6" w:rsidRPr="007F26B4" w:rsidRDefault="004B6723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F7" w14:textId="77777777" w:rsidTr="006F17B2">
        <w:tc>
          <w:tcPr>
            <w:tcW w:w="727" w:type="dxa"/>
          </w:tcPr>
          <w:p w14:paraId="7A49EEF2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7633" w:type="dxa"/>
          </w:tcPr>
          <w:p w14:paraId="7A49EEF3" w14:textId="77777777" w:rsidR="007B7063" w:rsidRPr="007F26B4" w:rsidRDefault="004B6723" w:rsidP="00E439FD">
            <w:pPr>
              <w:shd w:val="clear" w:color="auto" w:fill="FFFFFF"/>
              <w:spacing w:line="420" w:lineRule="atLeast"/>
              <w:ind w:right="-30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spacing w:val="-8"/>
                <w:kern w:val="36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pacing w:val="-8"/>
                <w:kern w:val="36"/>
                <w:sz w:val="24"/>
                <w:szCs w:val="24"/>
                <w:bdr w:val="none" w:sz="0" w:space="0" w:color="auto" w:frame="1"/>
                <w:lang w:eastAsia="en-IN"/>
              </w:rPr>
              <w:t xml:space="preserve">Verify </w:t>
            </w:r>
            <w:r w:rsidR="00E439FD" w:rsidRPr="007F26B4">
              <w:rPr>
                <w:rFonts w:ascii="Times New Roman" w:eastAsia="Times New Roman" w:hAnsi="Times New Roman" w:cs="Times New Roman"/>
                <w:color w:val="000000" w:themeColor="text1"/>
                <w:spacing w:val="-8"/>
                <w:kern w:val="36"/>
                <w:sz w:val="24"/>
                <w:szCs w:val="24"/>
                <w:bdr w:val="none" w:sz="0" w:space="0" w:color="auto" w:frame="1"/>
                <w:lang w:eastAsia="en-IN"/>
              </w:rPr>
              <w:t>by mathematical induction,</w:t>
            </w:r>
          </w:p>
          <w:p w14:paraId="7A49EEF4" w14:textId="77777777" w:rsidR="007B7063" w:rsidRPr="007F26B4" w:rsidRDefault="002C2C4D" w:rsidP="00E439FD">
            <w:pPr>
              <w:shd w:val="clear" w:color="auto" w:fill="FFFFFF"/>
              <w:spacing w:line="420" w:lineRule="atLeast"/>
              <w:ind w:right="-30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spacing w:val="-8"/>
                <w:kern w:val="36"/>
                <w:sz w:val="24"/>
                <w:szCs w:val="24"/>
                <w:bdr w:val="none" w:sz="0" w:space="0" w:color="auto" w:frame="1"/>
                <w:lang w:eastAsia="en-IN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1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sup>
              </m:sSup>
            </m:oMath>
            <w:r w:rsidR="0061474C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+ 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sup>
              </m:sSup>
            </m:oMath>
            <w:r w:rsidR="0061474C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+ </w:t>
            </w:r>
            <w:r w:rsidR="0061474C" w:rsidRPr="007F26B4">
              <w:rPr>
                <w:rFonts w:ascii="Cambria Math" w:hAnsi="Cambria Math" w:cs="Cambria Math"/>
                <w:color w:val="000000" w:themeColor="text1"/>
                <w:sz w:val="24"/>
                <w:szCs w:val="24"/>
              </w:rPr>
              <w:t>⋯</w:t>
            </w:r>
            <w:r w:rsidR="0061474C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 + </w:t>
            </w:r>
            <m:oMath>
              <m:sSup>
                <m:sSupPr>
                  <m:ctrlP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 w:themeColor="text1"/>
                      <w:sz w:val="24"/>
                      <w:szCs w:val="24"/>
                      <w:lang w:eastAsia="en-IN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color w:val="000000" w:themeColor="text1"/>
                  <w:sz w:val="24"/>
                  <w:szCs w:val="24"/>
                  <w:lang w:eastAsia="en-IN"/>
                </w:rPr>
                <m:t>=(n(n+1)(2n+1))/6</m:t>
              </m:r>
            </m:oMath>
          </w:p>
          <w:p w14:paraId="7A49EEF5" w14:textId="77777777" w:rsidR="002D72A6" w:rsidRPr="007F26B4" w:rsidRDefault="002D72A6" w:rsidP="00E439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849" w:type="dxa"/>
          </w:tcPr>
          <w:p w14:paraId="7A49EEF6" w14:textId="77777777" w:rsidR="002D72A6" w:rsidRPr="007F26B4" w:rsidRDefault="004B6723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5</w:t>
            </w:r>
          </w:p>
        </w:tc>
      </w:tr>
      <w:tr w:rsidR="0061474C" w:rsidRPr="007F26B4" w14:paraId="7A49EF0A" w14:textId="77777777" w:rsidTr="006F17B2">
        <w:tc>
          <w:tcPr>
            <w:tcW w:w="727" w:type="dxa"/>
          </w:tcPr>
          <w:p w14:paraId="7A49EEF8" w14:textId="77777777" w:rsidR="0061474C" w:rsidRPr="007F26B4" w:rsidRDefault="0061474C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633" w:type="dxa"/>
          </w:tcPr>
          <w:p w14:paraId="7A49EEF9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 What is the Cartesian product of A = {1, 2} and B = {a, b}?</w:t>
            </w:r>
          </w:p>
          <w:p w14:paraId="7A49EEFA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 {(1, a), (1, b), (2, a), (b, b)}</w:t>
            </w:r>
          </w:p>
          <w:p w14:paraId="7A49EEFB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{(1, 1), (2, 2), (a, a), (b, b)}</w:t>
            </w:r>
          </w:p>
          <w:p w14:paraId="7A49EEFC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{(1, a), (2, a), (1, b), (2, b)}</w:t>
            </w:r>
          </w:p>
          <w:p w14:paraId="7A49EEFD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{(1, 1), (a, a), (2, a), (1, b)</w:t>
            </w:r>
          </w:p>
          <w:p w14:paraId="7A49EEFE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 What is the Cartesian product of A = {1, 2} and B = {a, b}?</w:t>
            </w:r>
          </w:p>
          <w:p w14:paraId="7A49EEFF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 {(1, a), (1, b), (2, a), (b, b)}</w:t>
            </w:r>
          </w:p>
          <w:p w14:paraId="7A49EF00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{(1, 1), (2, 2), (a, a), (b, b)}</w:t>
            </w:r>
          </w:p>
          <w:p w14:paraId="7A49EF01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{(1, a), (2, a), (1, b), (2, b)}</w:t>
            </w:r>
          </w:p>
          <w:p w14:paraId="7A49EF02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{(1, 1), (a, a), (2, a), (1, b)</w:t>
            </w:r>
          </w:p>
          <w:p w14:paraId="7A49EF03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 What is the Cartesian product of A = {1, 2} and B = {a, b}?</w:t>
            </w:r>
          </w:p>
          <w:p w14:paraId="7A49EF04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 {(1, a), (1, b), (2, a), (b, b)}</w:t>
            </w:r>
          </w:p>
          <w:p w14:paraId="7A49EF05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{(1, 1), (2, 2), (a, a), (b, b)}</w:t>
            </w:r>
          </w:p>
          <w:p w14:paraId="7A49EF06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{(1, a), (2, a), (1, b), (2, b)}</w:t>
            </w:r>
          </w:p>
          <w:p w14:paraId="7A49EF07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{(1, 1), (a, a), (2, a), (1, b)</w:t>
            </w:r>
          </w:p>
          <w:p w14:paraId="7A49EF08" w14:textId="77777777" w:rsidR="0061474C" w:rsidRPr="007F26B4" w:rsidRDefault="00930B88" w:rsidP="00E439FD">
            <w:pPr>
              <w:shd w:val="clear" w:color="auto" w:fill="FFFFFF"/>
              <w:spacing w:line="420" w:lineRule="atLeast"/>
              <w:ind w:right="-30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spacing w:val="-8"/>
                <w:kern w:val="36"/>
                <w:sz w:val="24"/>
                <w:szCs w:val="24"/>
                <w:bdr w:val="none" w:sz="0" w:space="0" w:color="auto" w:frame="1"/>
                <w:lang w:eastAsia="en-IN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Use the Euclidean algorithm to </w:t>
            </w:r>
            <w:r w:rsidR="007F26B4" w:rsidRPr="007F26B4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mpute</w:t>
            </w:r>
            <w:r w:rsidR="007F26B4"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e greatest common divisor of 46 and 21.</w:t>
            </w:r>
          </w:p>
        </w:tc>
        <w:tc>
          <w:tcPr>
            <w:tcW w:w="849" w:type="dxa"/>
          </w:tcPr>
          <w:p w14:paraId="7A49EF09" w14:textId="77777777" w:rsidR="0061474C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2</w:t>
            </w:r>
          </w:p>
        </w:tc>
      </w:tr>
    </w:tbl>
    <w:p w14:paraId="7A49EF0B" w14:textId="77777777" w:rsidR="002D72A6" w:rsidRPr="007F26B4" w:rsidRDefault="002D72A6" w:rsidP="00192C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D72A6" w:rsidRPr="007F2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16108"/>
    <w:multiLevelType w:val="hybridMultilevel"/>
    <w:tmpl w:val="077C8B2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817A0"/>
    <w:multiLevelType w:val="multilevel"/>
    <w:tmpl w:val="F0CC6B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0A40A7"/>
    <w:multiLevelType w:val="multilevel"/>
    <w:tmpl w:val="09BCC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  <w:lvlOverride w:ilvl="0">
      <w:lvl w:ilvl="0">
        <w:numFmt w:val="lowerLetter"/>
        <w:lvlText w:val="%1."/>
        <w:lvlJc w:val="left"/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TUzMTW0NDe0NLZU0lEKTi0uzszPAykwqQUAOo4WgiwAAAA="/>
  </w:docVars>
  <w:rsids>
    <w:rsidRoot w:val="00192CE8"/>
    <w:rsid w:val="00055A5C"/>
    <w:rsid w:val="0009033E"/>
    <w:rsid w:val="000E4054"/>
    <w:rsid w:val="00182583"/>
    <w:rsid w:val="00192CE8"/>
    <w:rsid w:val="001E27C4"/>
    <w:rsid w:val="00237811"/>
    <w:rsid w:val="002C2C4D"/>
    <w:rsid w:val="002D455D"/>
    <w:rsid w:val="002D72A6"/>
    <w:rsid w:val="00326B95"/>
    <w:rsid w:val="003D6101"/>
    <w:rsid w:val="003E7082"/>
    <w:rsid w:val="00424DF3"/>
    <w:rsid w:val="0042571D"/>
    <w:rsid w:val="00425A9B"/>
    <w:rsid w:val="00477E2D"/>
    <w:rsid w:val="004B6723"/>
    <w:rsid w:val="005914B5"/>
    <w:rsid w:val="005E030E"/>
    <w:rsid w:val="0061474C"/>
    <w:rsid w:val="00640739"/>
    <w:rsid w:val="006770D0"/>
    <w:rsid w:val="00694414"/>
    <w:rsid w:val="006F17B2"/>
    <w:rsid w:val="007B7063"/>
    <w:rsid w:val="007D6AEE"/>
    <w:rsid w:val="007F26B4"/>
    <w:rsid w:val="008826EA"/>
    <w:rsid w:val="00907E91"/>
    <w:rsid w:val="00930B88"/>
    <w:rsid w:val="009E626E"/>
    <w:rsid w:val="009E74C8"/>
    <w:rsid w:val="00A33D1D"/>
    <w:rsid w:val="00AF1D70"/>
    <w:rsid w:val="00B13A5E"/>
    <w:rsid w:val="00B1707F"/>
    <w:rsid w:val="00B32448"/>
    <w:rsid w:val="00B51E5A"/>
    <w:rsid w:val="00C20CC2"/>
    <w:rsid w:val="00C308CB"/>
    <w:rsid w:val="00CD57BB"/>
    <w:rsid w:val="00CD6B1D"/>
    <w:rsid w:val="00DE33C4"/>
    <w:rsid w:val="00E328B3"/>
    <w:rsid w:val="00E439FD"/>
    <w:rsid w:val="00E53CCB"/>
    <w:rsid w:val="00ED6432"/>
    <w:rsid w:val="00F2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9EE8C"/>
  <w15:chartTrackingRefBased/>
  <w15:docId w15:val="{039CB030-EFA3-4DCE-A5DF-2B3AAFB5D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439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92C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92C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f5">
    <w:name w:val="ff5"/>
    <w:basedOn w:val="DefaultParagraphFont"/>
    <w:rsid w:val="00B13A5E"/>
  </w:style>
  <w:style w:type="character" w:customStyle="1" w:styleId="ff2">
    <w:name w:val="ff2"/>
    <w:basedOn w:val="DefaultParagraphFont"/>
    <w:rsid w:val="00B13A5E"/>
  </w:style>
  <w:style w:type="character" w:customStyle="1" w:styleId="v1">
    <w:name w:val="v1"/>
    <w:basedOn w:val="DefaultParagraphFont"/>
    <w:rsid w:val="00055A5C"/>
  </w:style>
  <w:style w:type="character" w:customStyle="1" w:styleId="fs4">
    <w:name w:val="fs4"/>
    <w:basedOn w:val="DefaultParagraphFont"/>
    <w:rsid w:val="00055A5C"/>
  </w:style>
  <w:style w:type="character" w:styleId="PlaceholderText">
    <w:name w:val="Placeholder Text"/>
    <w:basedOn w:val="DefaultParagraphFont"/>
    <w:uiPriority w:val="99"/>
    <w:semiHidden/>
    <w:rsid w:val="00055A5C"/>
    <w:rPr>
      <w:color w:val="808080"/>
    </w:rPr>
  </w:style>
  <w:style w:type="character" w:styleId="Strong">
    <w:name w:val="Strong"/>
    <w:basedOn w:val="DefaultParagraphFont"/>
    <w:uiPriority w:val="22"/>
    <w:qFormat/>
    <w:rsid w:val="007D6AEE"/>
    <w:rPr>
      <w:b/>
      <w:bCs/>
    </w:rPr>
  </w:style>
  <w:style w:type="character" w:customStyle="1" w:styleId="mi">
    <w:name w:val="mi"/>
    <w:basedOn w:val="DefaultParagraphFont"/>
    <w:rsid w:val="00237811"/>
  </w:style>
  <w:style w:type="character" w:customStyle="1" w:styleId="mjxassistivemathml">
    <w:name w:val="mjx_assistive_mathml"/>
    <w:basedOn w:val="DefaultParagraphFont"/>
    <w:rsid w:val="00237811"/>
  </w:style>
  <w:style w:type="character" w:customStyle="1" w:styleId="mo">
    <w:name w:val="mo"/>
    <w:basedOn w:val="DefaultParagraphFont"/>
    <w:rsid w:val="00237811"/>
  </w:style>
  <w:style w:type="paragraph" w:styleId="NormalWeb">
    <w:name w:val="Normal (Web)"/>
    <w:basedOn w:val="Normal"/>
    <w:uiPriority w:val="99"/>
    <w:unhideWhenUsed/>
    <w:rsid w:val="002D45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n">
    <w:name w:val="mn"/>
    <w:basedOn w:val="DefaultParagraphFont"/>
    <w:rsid w:val="002D455D"/>
  </w:style>
  <w:style w:type="character" w:customStyle="1" w:styleId="Heading1Char">
    <w:name w:val="Heading 1 Char"/>
    <w:basedOn w:val="DefaultParagraphFont"/>
    <w:link w:val="Heading1"/>
    <w:uiPriority w:val="9"/>
    <w:rsid w:val="00E439F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katex">
    <w:name w:val="katex"/>
    <w:basedOn w:val="DefaultParagraphFont"/>
    <w:rsid w:val="00E439FD"/>
  </w:style>
  <w:style w:type="character" w:customStyle="1" w:styleId="mord">
    <w:name w:val="mord"/>
    <w:basedOn w:val="DefaultParagraphFont"/>
    <w:rsid w:val="00E439FD"/>
  </w:style>
  <w:style w:type="character" w:customStyle="1" w:styleId="vlist-t">
    <w:name w:val="vlist-t"/>
    <w:basedOn w:val="DefaultParagraphFont"/>
    <w:rsid w:val="00E439FD"/>
  </w:style>
  <w:style w:type="character" w:customStyle="1" w:styleId="mbin">
    <w:name w:val="mbin"/>
    <w:basedOn w:val="DefaultParagraphFont"/>
    <w:rsid w:val="00E439FD"/>
  </w:style>
  <w:style w:type="character" w:customStyle="1" w:styleId="mrel">
    <w:name w:val="mrel"/>
    <w:basedOn w:val="DefaultParagraphFont"/>
    <w:rsid w:val="00E439FD"/>
  </w:style>
  <w:style w:type="character" w:customStyle="1" w:styleId="mopen">
    <w:name w:val="mopen"/>
    <w:basedOn w:val="DefaultParagraphFont"/>
    <w:rsid w:val="00E439FD"/>
  </w:style>
  <w:style w:type="character" w:customStyle="1" w:styleId="mclose">
    <w:name w:val="mclose"/>
    <w:basedOn w:val="DefaultParagraphFont"/>
    <w:rsid w:val="00E439FD"/>
  </w:style>
  <w:style w:type="character" w:customStyle="1" w:styleId="vlist-s">
    <w:name w:val="vlist-s"/>
    <w:basedOn w:val="DefaultParagraphFont"/>
    <w:rsid w:val="00E439FD"/>
  </w:style>
  <w:style w:type="paragraph" w:styleId="ListParagraph">
    <w:name w:val="List Paragraph"/>
    <w:basedOn w:val="Normal"/>
    <w:uiPriority w:val="34"/>
    <w:qFormat/>
    <w:rsid w:val="00930B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16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8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0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5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7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4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Punitha S</cp:lastModifiedBy>
  <cp:revision>3</cp:revision>
  <dcterms:created xsi:type="dcterms:W3CDTF">2023-11-27T10:47:00Z</dcterms:created>
  <dcterms:modified xsi:type="dcterms:W3CDTF">2023-11-27T10:48:00Z</dcterms:modified>
</cp:coreProperties>
</file>